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CD9BC4"/>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C9DE0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2A868C0"/>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145F1CF"/>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318C8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849FC2"/>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